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p>
    <w:bookmarkStart w:id="25" w:name="X4385af3bb7e2b9ca453690e9941b0230f2648b0"/>
    <w:p>
      <w:pPr>
        <w:pStyle w:val="Heading2"/>
      </w:pPr>
      <w:r>
        <w:t xml:space="preserve">Cover Letter for Physiotherapist Position in United States Housto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Manager,</w:t>
      </w:r>
    </w:p>
    <w:p>
      <w:pPr>
        <w:pStyle w:val="BodyText"/>
      </w:pPr>
      <w:r>
        <w:t xml:space="preserve">I am excited to apply for the Physiotherapist position at your esteemed organization in United States Houston. With a deep passion for rehabilitation and a commitment to improving patient outcomes, I am eager to contribute my skills and experience to your team. Houston, as a dynamic hub of healthcare innovation and cultural diversity, offers an ideal environment for me to grow professionally while serving the unique needs of its communities. This letter outlines my qualifications as a Physiotherapist and explains why I am confident in my ability to excel in this role within the United States Houston area.</w:t>
      </w:r>
    </w:p>
    <w:bookmarkStart w:id="20" w:name="professional-background-and-expertise"/>
    <w:p>
      <w:pPr>
        <w:pStyle w:val="Heading3"/>
      </w:pPr>
      <w:r>
        <w:t xml:space="preserve">Professional Background and Expertise</w:t>
      </w:r>
    </w:p>
    <w:p>
      <w:pPr>
        <w:pStyle w:val="FirstParagraph"/>
      </w:pPr>
      <w:r>
        <w:t xml:space="preserve">As a certified Physiotherapist with [X years] of experience, I have dedicated my career to helping patients regain mobility, reduce pain, and achieve optimal physical function. My journey began in [Your Previous Location or Institution], where I developed a strong foundation in clinical practice, patient assessment, and evidence-based treatment strategies. Over the years, I have worked with a wide range of clients across various settings—including outpatient clinics, sports rehabilitation centers, and acute care facilities—allowing me to refine my skills in musculoskeletal therapy, neurologic rehabilitation, and geriatric care.</w:t>
      </w:r>
    </w:p>
    <w:p>
      <w:pPr>
        <w:pStyle w:val="BodyText"/>
      </w:pPr>
      <w:r>
        <w:t xml:space="preserve">A core aspect of my practice is patient-centered care. I believe that every individual has unique needs, and I tailor my approach to ensure holistic recovery. For instance, while working at [Previous Employer or Clinic], I designed personalized exercise programs for post-surgical patients, leading to a 30% improvement in their functional independence within six months. My ability to combine clinical expertise with empathy has earned me recognition from both colleagues and patients alike.</w:t>
      </w:r>
    </w:p>
    <w:bookmarkEnd w:id="20"/>
    <w:bookmarkStart w:id="21" w:name="why-united-states-houston"/>
    <w:p>
      <w:pPr>
        <w:pStyle w:val="Heading3"/>
      </w:pPr>
      <w:r>
        <w:t xml:space="preserve">Why United States Houston?</w:t>
      </w:r>
    </w:p>
    <w:p>
      <w:pPr>
        <w:pStyle w:val="FirstParagraph"/>
      </w:pPr>
      <w:r>
        <w:t xml:space="preserve">Houston’s status as a major healthcare destination in the United States makes it an ideal location for a Physiotherapist to thrive. The city’s diverse population, ranging from young athletes to elderly individuals, demands a wide array of physiotherapy services. Additionally, Houston is home to renowned medical institutions such as the Texas Medical Center and Houston Methodist Hospital, which prioritize cutting-edge research and advanced treatment modalities. I am particularly drawn to the opportunity to collaborate with professionals in this vibrant healthcare ecosystem.</w:t>
      </w:r>
    </w:p>
    <w:p>
      <w:pPr>
        <w:pStyle w:val="BodyText"/>
      </w:pPr>
      <w:r>
        <w:t xml:space="preserve">Furthermore, Houston’s cultural diversity has shaped my approach to patient care. Having worked with individuals from various backgrounds, I understand the importance of cultural sensitivity and effective communication in building trust. In United States Houston, where patients may have distinct health beliefs and language preferences, my ability to adapt my communication style ensures that every individual receives equitable and compassionate care.</w:t>
      </w:r>
    </w:p>
    <w:bookmarkEnd w:id="21"/>
    <w:bookmarkStart w:id="22" w:name="X679ac861b7498d19b11f3ce18a9f93a0151af2a"/>
    <w:p>
      <w:pPr>
        <w:pStyle w:val="Heading3"/>
      </w:pPr>
      <w:r>
        <w:t xml:space="preserve">Technical Skills and Professional Development</w:t>
      </w:r>
    </w:p>
    <w:p>
      <w:pPr>
        <w:pStyle w:val="FirstParagraph"/>
      </w:pPr>
      <w:r>
        <w:t xml:space="preserve">My expertise extends beyond clinical practice. I am proficient in using advanced technologies such as electrotherapy, ultrasound, and gait analysis to enhance treatment outcomes. Additionally, I stay updated with the latest research through continuous education programs and professional memberships, including the American Physical Therapy Association (APTA). My commitment to lifelong learning ensures that I provide care that aligns with the highest standards of the profession.</w:t>
      </w:r>
    </w:p>
    <w:p>
      <w:pPr>
        <w:pStyle w:val="BodyText"/>
      </w:pPr>
      <w:r>
        <w:t xml:space="preserve">One of my recent accomplishments was obtaining a certification in [specific certification, e.g., "Manual Therapy" or "Sports Rehabilitation"], which has allowed me to address complex cases with greater precision. I am also skilled in using electronic medical records (EMR) systems, which streamline patient documentation and improve interdisciplinary collaboration—a critical aspect of healthcare delivery in United States Houston.</w:t>
      </w:r>
    </w:p>
    <w:bookmarkEnd w:id="22"/>
    <w:bookmarkStart w:id="23" w:name="why-this-organization"/>
    <w:p>
      <w:pPr>
        <w:pStyle w:val="Heading3"/>
      </w:pPr>
      <w:r>
        <w:t xml:space="preserve">Why This Organization?</w:t>
      </w:r>
    </w:p>
    <w:p>
      <w:pPr>
        <w:pStyle w:val="FirstParagraph"/>
      </w:pPr>
      <w:r>
        <w:t xml:space="preserve">After researching your organization, I am impressed by your dedication to [specific value or mission, e.g., "innovative patient care" or "community wellness"]. Your focus on [specific program, service, or initiative] resonates with my own philosophy of empowering patients through education and active participation in their recovery. I am particularly inspired by your work in [mention a relevant detail about the organization], which aligns perfectly with my goal of making a meaningful impact in the field of physiotherapy.</w:t>
      </w:r>
    </w:p>
    <w:p>
      <w:pPr>
        <w:pStyle w:val="BodyText"/>
      </w:pPr>
      <w:r>
        <w:t xml:space="preserve">As a Physiotherapist, I thrive in environments that encourage teamwork, professional growth, and patient advocacy. I am confident that my adaptability, problem-solving skills, and strong work ethic would make me a valuable asset to your team. I am also eager to contribute to the development of new programs or initiatives that address the evolving needs of Houston’s healthcare landscape.</w:t>
      </w:r>
    </w:p>
    <w:bookmarkEnd w:id="23"/>
    <w:bookmarkStart w:id="24" w:name="conclusion"/>
    <w:p>
      <w:pPr>
        <w:pStyle w:val="Heading3"/>
      </w:pPr>
      <w:r>
        <w:t xml:space="preserve">Conclusion</w:t>
      </w:r>
    </w:p>
    <w:p>
      <w:pPr>
        <w:pStyle w:val="FirstParagraph"/>
      </w:pPr>
      <w:r>
        <w:t xml:space="preserve">In conclusion, I am enthusiastic about the opportunity to join your organization as a Physiotherapist in United States Houston. My clinical expertise, patient-centered approach, and commitment to excellence make me well-suited for this role. I would welcome the chance to discuss how my background and goals align with your organization’s mission. Thank you for considering my applicatio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dc:title>
  <dc:creator/>
  <dc:language>en</dc:language>
  <cp:keywords/>
  <dcterms:created xsi:type="dcterms:W3CDTF">2026-07-24T03:45:36Z</dcterms:created>
  <dcterms:modified xsi:type="dcterms:W3CDTF">2026-07-24T03:45:36Z</dcterms:modified>
</cp:coreProperties>
</file>

<file path=docProps/custom.xml><?xml version="1.0" encoding="utf-8"?>
<Properties xmlns="http://schemas.openxmlformats.org/officeDocument/2006/custom-properties" xmlns:vt="http://schemas.openxmlformats.org/officeDocument/2006/docPropsVTypes"/>
</file>